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สัมมนาฯ</w:t>
      </w:r>
      <w:r>
        <w:t xml:space="preserve"> </w:t>
      </w:r>
      <w:r>
        <w:t xml:space="preserve">International</w:t>
      </w:r>
      <w:r>
        <w:t xml:space="preserve"> </w:t>
      </w:r>
      <w:r>
        <w:t xml:space="preserve">Sysmposium</w:t>
      </w:r>
      <w:r>
        <w:t xml:space="preserve"> </w:t>
      </w:r>
      <w:r>
        <w:t xml:space="preserve">on</w:t>
      </w:r>
      <w:r>
        <w:t xml:space="preserve"> </w:t>
      </w:r>
      <w:r>
        <w:t xml:space="preserve">Digital</w:t>
      </w:r>
      <w:r>
        <w:t xml:space="preserve"> </w:t>
      </w:r>
      <w:r>
        <w:t xml:space="preserve">Inclusion</w:t>
      </w:r>
      <w:r>
        <w:t xml:space="preserve"> </w:t>
      </w:r>
      <w:r>
        <w:t xml:space="preserve">(3/11/66</w:t>
      </w:r>
      <w:r>
        <w:t xml:space="preserve"> </w:t>
      </w:r>
      <w:r>
        <w:t xml:space="preserve">บ่าย</w:t>
      </w:r>
      <w:r>
        <w:t xml:space="preserve"> </w:t>
      </w:r>
      <w:r>
        <w:t xml:space="preserve">thai)</w:t>
      </w:r>
    </w:p>
    <w:p>
      <w:pPr>
        <w:pStyle w:val="Date"/>
      </w:pPr>
      <w:r>
        <w:t xml:space="preserve">วันพฤหัสบดีที่</w:t>
      </w:r>
      <w:r>
        <w:t xml:space="preserve"> </w:t>
      </w:r>
      <w:r>
        <w:t xml:space="preserve">9</w:t>
      </w:r>
      <w:r>
        <w:t xml:space="preserve"> </w:t>
      </w:r>
      <w:r>
        <w:t xml:space="preserve">พฤษจิก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าส่งงาน International symposium on the conclusion ตอนนี้ หลังจากที่ทานอาหารกลางวันกันแล้วหวังว่าทุกท่านก็จะ เข้ามาร่วมรับฟังข้อมูลการในช่วงบ่ายนะคะเราจะฟังจากวิทยากร ซึ่งสำหรับอุปกรณ์แรกนะคะเรารู้สึกเป็นเกียรติอย่างยิ่งที่จะ ตัวแทนจากเรียนเชิญท่านประธานจากหน่วยงานทางด้านการสื่อสารอิเล็กทรอนิกส์ UK จากต่างประเทศโปแลนด์ค่ะภายใต้หัวข้อ wsis ตอนแรก ICT และการเข้าถึงของผู้พิการและผู้ที่ต้องการความต้องการพิเศษนะคะ ท่านสุภาพสตรีและสุภาพบุรุษคะขอร่วมกันต้อนรับนะคะท่านผู้แทนจากโปแลนด์ ต้า Cascata เรียนเชิญค่ะ แล้วอะไรวะ สวัสดีค่ะทุกๆคนดิฉันชื่อค่ะดิฉันก็เป็นตัวแทนนะคะ ของหน่วยงานทางด้านการสื่อสารอิเล็กทรอนิกส์จากประเทศ poland แล้วเป็นหน่วยงานนะคะที่ดูแลทางด้านโทรคมนาคมนะคะ และดิฉันเป็นกู้ ทำรายการในส่วนของการกำหนดนโยบายเพื่อผู้บริโภคค่ะ ราชการจะขอขอบคุณนะคะที่เชื่อเชิญเจ้าหน้าที่ของเราหรือตัวดิฉันเองดีคะ ที่มาร่วมงานในวันนี้ค่ะดิฉันคิดว่า การแลกเปลี่ยนประสบการณ์ร่วมกันนี้มีความสำคัญในเรื่องนี้มีความสำคัญมากเลยค่ะ ซึ่งสำคัญมากๆเลยนะคะช่วงนี้ดิฉันจึงรู้สึกยินดีเป็นอย่างยิ่งที่มีอยู่ร่วมกันกับทุกท่านในวันนี้ ทราบมานะคะว่าเสียงต่างๆจาก หน่วยงานต่างๆจะได้รับฟังได้ยินจากในการประชุมครั้งนี้ค่ะสำหรับหัวข้อในวันนี้นะคะ จะเห็นว่ามีความสำคัญเป็นอย่างยิ่งค่ะดิฉันอยากจะขอนำเสนอในมุมมอง ในเรื่องของปัญหาการเข้าถึงค่ะปัจจุบันนี้นะคะ คิดถึงเราเรารู้สึกเสียใจรู้สึก เราจะต้องบอกว่าไม่ เราจะต้องพยายามสร้างโอกาสให้กับพลเมืองทุกคนนะคะ วันนี้นะคะ มีความสำคัญมากๆเลยนะคะจากทางฝั่งยุโรปยุโรปค่ะ ก็คือ เมื่อคืนเรา แล้วในการที่จะอาการที่เป็นการที่เป็นพลเมืองและมีสิทธิ์เท่าเทียมกัน โดยนะคะ ทางหน่วยงานนะคะทางภาครัฐควรให้การสนับสนุนค่ะ ยิ่งนะคะ ต้องการจะจัดหรือการป้องกัน อุปสรรคต่างๆค่ะ เรื่องนี้จะมีความสำคัญเป็นอย่างยิ่งนะคะว่าผู้พิการเองนั้นนะคะ จำเป็นจะต้องเข้าถึงและจะต้องมีพื้นฐานที่เท่าเทียมกันในการที่จะได้รับฟังข้อมูล ได้ทำการสื่อสาร รวมถึงจะเข้าถึงเทคโนโลยีทางการสื่อสาร และ รวมถึงผลิตภัณฑ์และบริการที่ทางภาครัฐจัดหาให้ อย่างเช่นรวมถึงในเรื่องของการเดินทางทั้ง พื้นที่ที่เป็นเมืองใหญ่แล้วก็ในชนบทค่ะดังนั้นนะคะเราจะไปจะต้อง สร้างกรอบกฎหมายที่มีความชัดเจนและ มีการบังคับใช้ได้อย่างเหมาะสม แล้วจะต้องมีการเฝ้าติดตาม ว่ามีการดำเนินการในช่วงของในเรื่องของการเข้าถึงของประชาชนทุกกลุ่ม จะต้อง ให้ผู้มีส่วนเกี่ยวข้องเข้ามามีส่วนร่วมกันนั้นเรานะคะ เราทำในเรื่องของกฎหมายพรบในเรื่องของการเข้าถึงค่ะ ซึ่งจะทำมาตั้งแต่ปีเดือนเมษายนปี 2010 19 ค่ะ ก็คือระบุในข้อกฎหมายฉบับนี้ไม่ได้ระบุหรือว่ากำหนดเฉพาะ หน่วยงานภาครัฐนะคะแต่ว่าทางภาคเอกชนเองนั้นจะต้องปฏิบัติ อันนี้เรียกว่าเป็นเรื่องของการสร้างมาตรฐานในการเข้าถึง พรบในเรื่องของการเข้าถึงของยุโรปนะคะเราจะทำเป็นเรื่องของกู เกมต่างๆ นะคะ นี่เป็นครั้งแรกในการที่กำหนดหรือเป็นการทางกฎหมายในเรื่องนี้เป็นครั้งแรกนะคะ และมีผลบังคับใช้ ตั้งแต่เดือนมิถุนายน คือผู้ที่เป็นกลุ่มเปราะบางรวมถึงผู้พิการและผู้ที่ต้องการ อภิเษกนะคะจำเป็นจะต้องได้รับความช่วยเหลือและการสนับสนุน เพราะฉะนั้น ระเบิดรับปากคลองนะคะให้สอดคล้องกับมติของสภากาชาด อนุสัญญาสหประชาชาติว่าด้วยสิทธิของผู้มีผู้พิการนะคะ รวมถึงบุคคลที่มี อ่านเรื่องของความบกพร่องทางร่างกายจิตใจ ความบกพร่องในการรับรู้ในระยะยาวจะต้องมี ในการเข้าถึงบริการ ในสังคมค่ะ จากนั้นเราจะไปต้อง มีการปรับปรุง แล้วเขาเรียกว่าการเข้าถึงนะคะผลิตภัณฑ์หรือบริการหลักๆค่ะ จะต้อง ร้านค้าจะต้องคำนึงถึงความต้องการพิเศษ ของผู้พิการค่ะ หรือคนที่มีข้อจำกัดอย่างเช่นสะเต๊ะตั้งครรภ์หรือว่านะคะ ผู้สูงอายุที่จำเป็นจะต้องได้รับประโยชน์จาก เรียกว่าคำสั่งนี้นะคะ ตั้งปลุก ปีโป้ โดยเฉพาะอย่างยิ่งหาก็คือผู้พิการ ตุ้ยนะคะ คือจะต้องมีการรวมไปถึงในเรื่องของระบบปฏิบัติการระบบ ในส่วนของอุปกรณ์คอมพิวเตอร์ อุปกรณ์อิเล็กทรอนิกส์ค่ะ อ่อนนุชถึงการให้บริการในการขนส่งธนาคารต่างๆรวมถึงการ การกระทำทางสายการบินนะคะ คือ ผลิตภัณฑ์เองนั้นจำเป็นจะต้องมีความพร้อมสำหรับ กลุ่มคนทุกกลุ่มนะคะประกอบในการช่วยเหลือทางการแพทย์ รวมถึงการเข้าถึงเว็บไซต์ ในการที่จะเข้าถึงบริการ เราจะต้องมั่นใจนะคะว่าตรงนี้ราคาจะช่วยให้ทุกคน สามารถที่จะเปลี่ยนคนที่ มีข้อจำกัดต่างๆในสามารถจะเข้าถึงได้ค่ะ จะต้องหาวิธีการในการแก้ไขปัญหา แล้วก็มีการออกแบบแบบที่เรียกว่าเป็นสากล ซึ่ง อาจจะต้องมั่นใจว่าผู้พิการนะคะ สามารถเข้าถึงเรียกว่าบริการแล้วก็ผลิตภัณฑ์ซึ่งเราอยู่ในขั้นตอน การที่จะดำเนินการหรือนำคำสั่งดังกล่าวที่อยู่กับบทในกฎหมายในมา มากำหนดเป็นนโยบายค่ะ ตัวกฎหมายฉบับนี้นะคะได้ระบุถึงข้อปฏิบัติเพื่อจะมั่นใจนะคะ ว่าหน่วยงานหรือภาคส่วนต่างๆปฏิบัติงาน ในการที่จะนำเสนอผลิตภัณฑ์แล้วก็บริการ ในขณะเดียวกันนะคะก็จะมีผู้แทนจากหน่วยงานต่างๆรวมถึงคนที่เป็น service provider ได้เข้ามาร่วม แล้วก็ปฏิบัติตามกฎหมายมีการกำกับดูแลนะคะเพื่อ จ่ายนะคะว่ามีการปฏิบัติตามข้อกำหนด กฎหมายดีนะคะเป็นเป็นการตอบสนองต่อ การพัฒนาเทคโนโลยีค่ะ แล้วก็มี การเพิ่มให้บริการอินเทอร์เน็ต ไม่ใช่เฉพาะแค่ผู้พิการเท่านั้นนะคะรวมแต่ว่าผู้สูงวัยนะ จำเป็นที่ต้องได้รับการคำนึงถึงได้อย่างครบถ้วน ก็เลยต้องขอขอบคุณสำหรับตัวบทบัญญัติอันนี้นะคะ ตรงนี้นะคะทำให้ เราสามารถ ที่จะสร้างเขาเรียกว่า ความสะดวกสบาย ให้กับบุคคลในกลุ่มต่างๆค่ะ ร้านในปี 2019 เราได้ เปิดตัวนโยบายของการเข้าถึงรวมถึงมาตรการและแนวทาง เพื่อจะมัดใจนะคะว่าการเข้าถึงตามสำนักงานต่างๆ นั้นสำหรับทุกคนครับไม่ใช่เฉพาะแค่ผู้พิการนะคะแต่ว่ารวมถึงผู้ปกครองเด็กเล็กนะคะ คนที่นี่มีข้อจำกัดในการเคลื่อนไหวชั่วคราวค่ะเพราะฉะนั้นอยู่บาย เข้าถึงดังกล่าวนี้นะคะได้มีการทำงาน หลากหลายขั้นตอนตั้งแต่ปี 2019 แต่ว่ามันมีวาสนา อ่านแล้วก็มีการตรวจทุกปรับ เปลี่ยนเพื่อจะตอบรับการ เปลี่ยนแปลง ของการพัฒนาเทคโนโลยีซึ่งตรงนี้เรามีความตระหนักรู้ ยังดีนะคะเราไม่พยายามที่จะทำงาน เพื่อจะให้สอนทำงานที่สอดคล้องกับกฎหมายเท่านั้นนะคะ แต่ว่าเราอยากจะ มาตรการการปฏิบัติที่ดี ตัวอย่างค่ะสำหรับเว็บไซต์ของเรานะคะเราปฏิบัติ เราทำตามนะคะแนวทางในการเข้าถึงเว็บไซต์ก็คือ ในเวลาที่เราทำแคมเปญเกี่ยวกับการศึกษา แล้วก็มีคำพูดไตเติ้ล รวมถึงข้อความต่างๆก็เขียนในภาษาที่ง่ายๆทำให้คนเข้าใจ ได้ๆค่ะเพื่อจะเข้าถึงกลุ่มคนได้กว้างกว้างขวางและเราสามารถที่ ค้นหาสามารถจะสื่อสารโดยตรงกับเว็บไซต์ค่ะสำนักงานสาขา ก็มีการใช้ล่ามภาษามือค่ะ ในการที่จะอธิบาย นอกจากนั้นนะคะเรา มีการสนับสนุนการสื่อสาร จะช่วยในเรื่องของการสื่อสารกับผู้ที่มีการปกครองนะคะในด้านต่างๆมีการทำ โดย ทำได้เป็นหลักหลายภาษาค่ะเนื้อหาของเหล่านี้ก็จะมีเวร ข้อมูลเกี่ยวกับภัยคุกคามใหม่ๆรวมถึงข้อมูลเกี่ยวกับการศึกษา ที่เกี่ยวข้องกับ พวกไฟเบอร์ค่ะ เกาหลีแสดงให้เห็นว่าขาดนะคะจะมีชุมชน หลักที่หลากหลายสนใจที่จะเรียนรู้ แล้วก็มีผู้คนเข้ามาแบ่งปันข้อมูล คนที่มีปัญหาในเรื่องของการได้ยินเป็นกลุ่มที่ค่อนข้างจะ Active นะคะ พี่อาจจะเข้ามาดูในอินเทอร์เน็ต ผู้พิการทางหูหูหนวกฉันจะหาวิธีการในการที่จะสื่อสารกับคนอื่น ไปที่น่าเสียดายนะคะ พวกเขาเหล่านั้นอาจจะไม่ได้กังวลในเรื่องของความเสี่ยง ก็คือ บางทีภาษาหรือข้อมูลที่เป็นภาษาโปแลนด์ นะคะอาจจะไม่เป็นที่เข้าใจได้ดีนะคะ โดยเฉพาะอย่างยิ่งนะคะผู้สูงวัยทั้งนั้นนะคะเราพยายามที่จะนำเสนอ จัดการจัดทำ workshop โดยไม่มีค่าใช้จ่ายที่สำนักงาน ICT ค่ะธิบายในเรื่องของออนไลน์ วิ่ง Online Banking แล้วก็รวมถึงการท่องอินเทอร์เน็ตอย่างปลอดภัย พวกชอบดังกล่าวและจะมีการจัด ภาษามือเป็นภาษาโปแลนด์ด้วย และในขณะเดียวกันคนสอน คือจะไม่มีปัญหาในเรื่องของการสื่อสาร ลักษณะคนที่ใช้อินเทอร์เน็ตนะคะบางทีก็ไม่ได้ มันหนักในเรื่องของความเสี่ยง ดังนั้นนะคะ เราพยายามที่จะหาจัดทำโปรแกรมในเรื่องของความปลอดภัยที่จะอธิบายให้ความรักนั้น ซึ่งการประชุมครั้งนี้นะคะอธิบายในเรื่องของการความปลอดภัย รวมถึงการวิธีการในการป้องกันตนเองจาก พวกไซเบอร์ในขณะเดียวกันเรา เราได้พูดถึงการเสพติดในเรื่องของอินเตอร์เน็ตค่ะ ดาวนะคะพยายามที่จะให้การสนับสนุนคนกลุ่มต่างๆนะคะ เราอยากลาเปลี่ยนวิธีการในการให้ข้อมูลถึง อธิบายในเรื่องของทักษะต่างๆค่ะ ทักษะในการรับรู้ หาข้อมูลเกี่ยวกับความจำเป็นนะคะรวมถึงทักษะของการรับรู้ค่ะ ร้าน workshop ดังกล่าวนะคะก็มีมีผู้คนเข้ามาร่วมงาน ซึ่ง พยายามหาวิธีในการที่จะสื่อสารกับเด็กๆค่ะ รวมถึงแล้วอธิบาย วิธีการ อธิบายนะคะวิธีการใช้ให้คนทราบวิธีการใช้โทรศัพท์นะคะ รักเราพยายามที่จะ เขาเรียกว่าเอ่อ ช่วยสอนในเรื่องของการเขียนข้อความต่างๆซึ่งมีการทำแคมเปญทางการเกษตร มากมายเสร็จแล้วค่ะและวัตถุประสงค์ของเรานั้น ได้ๆค่ะเราต้องการอยากจะให้นะคะลูกค้า โปแลนด์นั้นนะคะ ในเรื่องของการศึกษานั้นค่ะ แล้วหลังทราบนะคะว่าตลาดโทรคมนาคมนั้นเปลี่ยนแปลงอย่างมากมายทีเดียวค่ะ อยากจะกล่าวได้เลยนะคะว่า เรียกว่าออนเรามีโลกในปัจจุบันแบ่งออกเป็นทั้งออนไลน์และออฟไลน์ ฉะนั้นกู้คนนะคะใช้เทคโนโลยีในชีวิตประจำวัน ยังๆนะคะเราเห็นนะคะว่าผู้สูงวัยนั้น อาจจะมีความยากลำบากในการที่จะใช้ โจ๊กกอง IG เราจะมีการทำกำแพงขึ้นมาค่ะ เราส่วนใหญ่แล้วผู้สูงอายุมากจะอยู่ที่บ้าน Hello ส่วนใหญ่ก็จะอยู่ลำพังเราไม่สามารถที่จะสื่อสารกับคนอื่นได้ ไม่สามารถคนที่ไม่สามารถจะเข้าเน็ต ได้แต่ก็จะไม่ได้รับคนอาจจะเป็นคนบุคคลที่เข้าถึงยาก เราจำเป็นจะต้องสร้างเสริมขีดความสามารถในเรื่องของเด็กโตให้กับผู้สูงอายุ แล้วก็มี มีการพัฒนาหลักสูตร ให้กลับ ผู้สูงวัยค่ะเราพยายามที่จะสนับสนุนให้เขาเหล่านั้น มาร่วมเรียนหลักสูตรทางออนไลน์ค่ะ แต่ว่าเอาทั้งเป้าหมาย สำหรับเป้าหมายของเราไม่ใช่แค่เฉพาะผู้ผู้พิการหรือว่า ผู้สูงวัยเท่านั้นนะฮะแต่ว่า ก็คือจริงๆแล้วเป้าหมายของเราคือคนทุกคนในสังคมไม่ว่าจะเป็นเด็กดีของคุณพ่อคุณแม่คุณครูนักการนักวิชาการ อารมณ์ทุกคนเลยค่ะไม่ว่าจะเป็นผู้พิการหรือผู้สูงวัยด้วย ฉะนั้นนะคะอันนี้จึงเป็นเรื่องสำคัญมากเลยค่ะ คือ ราคากลุ่มของแต่ละกลุ่มเขามีความรู้เข้าใจเขาจะได้แบ่งปันความรู้ แล้วก็ทักษะดังนั้นจึงไม่จำเป็นที่จะต้องให้การหาความรู้ค่ะ เราก็มี เราจะต้องทำเครื่องมือนะคะที่ทุกคนสามารถจะเข้าถึงนะไม่ว่า เราก็ต้องหาอุปกรณ์นะคะ เพื่อที่จะให้ทุกคนเข้าถึงได้ง่ายค่ะ ดังนั้นคำตอบที่เราจัดขึ้นมาเราทำขึ้นมาโดยไม่มีค่าใช้จ่ายค่ะ ทำจัด workshop นี้ทั่วประเทศเลยค่ะและนอกจากนั้นนะคะเรา มีการฝึกอบรมแบบออนไลน์ เข้มข้นจริงๆแล้วปีที่แล้วเราได้ มีการทำโครงการริเริ่มสำหรับเด็กๆซึ่งโครงการริเริ่มเหล่านั้นนะคะ ได้รับความสนใจเป็นอย่างยิ่งค่ะ ออเดอร์นี้คุณครูเองค่ะ ในช่วง 10 มีผู้เข้าร่วมประมาณ 1400 คน เข้าร่วมกิจกรรมในการประชุมค่ะทางออนไลน์ 1,400 คน ก็ 14,000 นะที่เข้ามาร่วมในในในงานประชุมออนไลน์ค่ะ อยากให้คุณลองจินตนาการดูนะคะว่ามีเด็กๆ 10,000 คนเข้าร่วมในการประชุมแบบ online ครั้งนี้ค่ะ อันนี้เรียกว่า เราก็มีการทำในเรื่องของการแข่งขันระหว่างเด็กๆนะคะ ซึ่งแล้วก็มีการจัดห้องเรียนออนไลน์ ซึ่งสอนในเรื่องของการเปลี่ยนแปลงในโลกไซเบอร์รวมถึงการใช้ เขาเรียกว่าไซเบอร์สำหรับเด็กเล็กค่ะ ในขณะเดียวกันนะคะ สอนนั้นในเรื่องของ พวก Fake News หรือให้ข้อมูล ระหว่างที่เธอจะจากงานไปไม่นานนะคะเราได้มีการเน้น ความสำคัญในการที่จะป้องกันสิทธิส่วนบุคคลค่ะ ก็คือให้แต่ละคนสอนให้แต่ละคนนั้นจะมัดระวังข้อมูลตัวตนเองก่อนที่จะไปแบ่ง ข้อมูลส่วนตัวบน Social Network หรือ เอาอีก ชื่อบีอ่ะค่ะแล้วอธิบายแล้วก็สอนเด็กๆเกี่ยวกับ เขาเรียกว่าโอกาสของภัยคุกคามในโลกไซเบอร์ ซึ่งเด็กๆนะเขาเริ่ม การที่เด็กๆนะคะเรื่องที่จะใช้อินเทอร์เน็ตเรียกว่า ตั้งแต่อายุได้น้อยเหลือประมาณ 3-4 ขวบขนาดเขาก็เริ่มที่จะใช้ แล้ว ดังนั้นเด็กๆนะคะก็มีการ ควรจะต้องใช้อักษรให้เขาใช้ อินเทอร์เน็ตอย่างปลอดภัยไม่ให้เป็นแชร์พาสปอร์ตได้ไหม ข้อมูล ส่วนตัวค่ะ และพ่อแม่ก็มีบทบาทที่สำคัญ พ่อแม่ให้นะคะก็มักจะเริ่มที่จะมีการใช้กลไกในการควบคุมบุตรหลาน เมื่อคืนค่ะก็ได้มีการอธิบายนะคะในเรื่องของปัญหาแล้วก็ ต่างๆเป็นโรคอะไร ซึ่งแสดงให้เห็นว่าผลไม้แสดงให้เห็นว่าการศึกษานั้นมีความสำคัญมากเลยค่ะ เพราะฉะนั้นนะคะ โดยเฉพาะอย่างยิ่งนะคะความปลอดภัยบนอินเทอร์เน็ตสำหรับเด็กๆค่ะ มีทั้งหลักสูตรแบบทั้งออนไลน์และออฟไลน์ ก็ หลักสูตรแบบออฟไลน์ก็ได้รับความนิยมมากๆเลยค่ะและหลังจากที่เราสื่อสารให้บริษัทแล้ว คลาสก็เต็มแล้วนะคะร้านนอกจากนั้นนะคะ หรอ เรามีการสอนนะคะเปิดในช่วงไม่กี่วันเลยค่ะ เราสอนเด็กๆแล้วก็เด็กๆสนุกสนานในระหว่างเรียนด้วยค่ะ ก็สิ่งที่สำคัญก็คือในเรื่องของความการสร้างเสริมขีดความสามารถ เราอยากจะรู้ว่าปรับปรุงประสิทธิภาพ ถ้าหากเราจะแบ่งปันความรู้เราต้องทราบนะคะวิธีหัวข้อ แล้วก็วิธีการในการที่จะแบ่งปัน องค์ความรู้ค่ะ เราเองนะฮะเรา เราเองพยายามที่จะปรับปรุงหรือสร้างเสริมขีดความสามารถของเจ้าหน้าที่เราไม่ใช่แค่เฉพาะในเรื่อง ทักษะทางด้านดิจิตอล นะครับแต่ว่าทักษะในเรื่องของ ร่วมกันสร้างเสริมจากทำวิธีการสอนวิธีการในการทำ เนื้อหาที่ให้ทุกคนได้ง่ายค่ะเจ้าหน้าที่ของเรานะคะก็ได้รับการฝึกอบรม ในเรื่องของการให้บริการกับลูกค้าผู้ใช้บริการที่ต้องการ ความที่มีความต้องการพิเศษค่ะเราสอนในเรื่องของภัยคุกคาม แล้วก็ อธิบาย ในสำหรับกลุ่มเป้าหมายต่างๆไม่ว่าจะเป็นเด็กผู้สูงอายุผู้พิการมีหลักหลาย สูตรหาที่เกี่ยวข้องกับ ภัยคุกคามทางไซเบอร์ คือเราก็สอนก็แทบจะไม่พอนะคะเนื่องจากว่ามันมีภัยคุกคาม ที่เกิดขึ้นมากมายค่ะเรายังคงจะต้องมีการให้การ เรียกว่า ให้ความรู้อย่างต่อเนื่องค่ะ สรุปนะคะในโลกปัจจุบันนี้ในเรื่องของการ การให้ความรู้ คือทุกคนควรจะมีสิทธิ์ในการได้รับความรู้ทุกคน เราควรจะให้บริการในการศึกษากับทุกๆคนค่ะเราควรจะ ทำสร้างโครงการศึกษาหรือโปรแกรมการศึกษาให้กับผู้ที่ต้องการความต้องการพิเศษและนะคะ ลอง จะต้องเลยค่ะ ให้องค์ความรู้กับคนที่มาใช้ที่จะต้องค่ะในโลกใน Store ค่ะ ละนะคะ เป้าหมายของเราก็คือทำให้สิ่งของทุกคนได้รับการตอบสนองอย่างดีต้องขอขอบคุณสำหรับการรับฟังค่ะ Thank you very much โทรศัพท์ มาตามสัญญา รายการมาของเราเราก็ได้รักเมียนะครับจากตัวแทน ของการขอ 15 นาทีอายในไทยน้ำแตก ของที่ประเทศอินเดียในฐานะผู้กำกับและดูแล จะปฏิบัติของผู้กำกับดูแลและทำอะไรได้บ้าง หลับฝันดีนะครับ สมาคมของอินเดียช่วยกันปรบมือมาเห็นฝาศรีวราห์หน่อยครับ จุฬา อินเดีย คนขอบคุณครับท่านที่สอบผ่านทางเรานะครับวันนี้ พร้อมนะคะเชิญได้เลยค่ะ ครับ ขอบคุณนะครับที่ได้โชว์เฉยๆ เป็นส่วนร่วมในการสำนักงานใหญ่นี้ ออกไปต่างประเทศ วางทุกส่วนของสังคม พื้นที่และ ภูมิภาคว่าประโยชน์ที่จะได้จากเทคโนโลยีในต้องครอบคลุมทุกคน ในหัวข้อวันนี้นะผมขอขอบคุณนะครับผม บ้านการะเกดความรู้นะครับผมก็จะมาผู้เดียว อันนี้พูดถึงกรรมการนะครับ อาการคนที่พูดวันนี้ ขอให้ทุกคนช่วยตอบหน่อยครับ คนที่มีความพิการในอินเดีย อาจจะเป็นเรื่อง แต่เวลา ตะปูนะใช้คำภาษาอินเดียนี้เขาเรียกว่าดิบยาง เป็นคำที่เราพูดถึงคำทักทาย คือจะยังพูดถึงบทบาทของเรา ผู้กำกับและดูแล distinct การทำงานนะครับของภาครัฐและนโยบายเกี่ยวกับเรื่องการท่องเที่ยวของคนอกหัก อันนี้ล่ะครับ เป็นส่วนหนึ่งที่ผมจะไปรับนะครับ เวลาพูดถึงคำว่า นิยามคำว่าทางร่าง ว่าจะขอรับ สามารถ พูดถึงคำว่าการเข้าถึงได้ เรากวนนะครับเราต้องมีมิติของสิ่งแวดล้อม ดูซิว่าสิ่งแวดล้อม คนเขาเนี่ยเขาจะสามารถ เอาที่สิ่งที่ถูกสร้างมาให้คนที่ใช่ คนที่มีรายได้หรือเปล่า แล้วนะครับคือการเข้าถึงเทคโนโลยีหรือสายเนี่ย วันนี้นะผมจำเพื่อมุ่งประเด็นไปที่เป็นหลักและเทคโนโลยี และอันนี้ พระพิฆเนศอินเดีย เราก็มีแล้วอาการปกติในปี 2021 นะว่ามี 25 18 ล้านคนนะครับที่มีความพิการในอินเดีย แล้ว 15 ล้านเป็นชาย สุภาพสตรี ตาล กระจายของประชากรในประเทศนี้ ขอบคุณที่มีความพิการเนี่ยมักจะอยู่ในพื้นที่ชนบท เวลาเราไปเยี่ยมเยือนนะประชาชนใช่ความพิการเงินเดือนเราอยากจะให้ มีความพิการรู้ถึงสังคมเขา ไม่ใช่ค่ะคนเหมือนกันแต่คนชนบท อู่ทองเช่นเดียวกัน ICT หรือเทคโนโลยีที่กระจาย อันนี้เป็นส่วนหนึ่งที่ทางรัฐบาลได้รู้ลักษณะแล้ว และนี่คือหัวข้อที่เป็นที่รัฐบาลหรือว่ากัน มันก็มีคุณค่าแล้วสามารถจับต้องได้ซื้อได้นะครับการเชื่อมต่อเนี่ย ออกเวร ก็ใช้ได้อย่างเดียวก็ใช้ในทางที่ถูกนะครับ แล้วแต่ที่สำคัญที่สุดนะครับประชาชนปกติทั่วไปเนี่ยต้องจับต้องได้ต้องซื้อได้ เพราะว่าถ้าเกิดคนไม่สามารถซื้อได้นะก็รัฐบาลเนี่ยก็ต้องมีกองทุนสนับสนุน เอาสักอย่างหนึ่ง อันที่ 2 นะครับคืออุปกรณ์หรือเครื่องครับหรือว่าสวัสดีไว้ เรื่องพวกเนี้ย สัญญาณความเร็ว เอาเครื่องแล้วหรือมือถือพรุ่งนี้นะครับมันก็จะขึ้นลงได้ แล้วสิ่งที่สำคัญที่สุดมันต้องราคาที่จับต้องได้ ละ มันเป็นส่วนของที่บอกว่ามีความสามารถที่ใช้ หน่วยที่เล็กที่สุด ต่อมานะครับจะคุยกับคนอื่น เนื้อหา Content หน่อยครับคุณเป็นภาษาของคนที่จะได้พื้นที่ด้านที่จะใช้ได้ แต่ใช้ความเชื่อมโยงได้ใช้เครื่องได้รับและเข้าใจเนื้อหา Content ครับคุณจะสามารถพัฒนาทักษะคือจะให้คนมีความผิดฐาน รักษาตัวเอง แล้วมันขึ้นอยู่ที่การใช้งาน มันขึ้นอยู่กับการดำเนินชีวิต หลักสูตรที่เราสามารถออกแบบได้ นะครับขอซัก 3 มาเมื่อไหร่ครับ ว่าทักษะเนี่ยจากทำให้ ออกการเข้าถึงดิจิตอล เป็นคนทางที่คนมีความพิการด้วยจะสามารถเด็กที่ได้เลยครับ โอกาสทางเศรษฐกิจ แล้วนะพูดถึงโครงข่ายทางสังคมและสาธารณะ อันนี้เราใช้เป็นประโยชน์ ทั่วประเทศ แล้วในประเทศอื่น ใช้เส้นเดียวกัน คำถามรัฐบาลทั่วโลกนะครับจะถามบอกว่าสร้างเครือข่ายควบคุมแล้วหรือยังในประเทศไทย โครงข่ายนี้มันต้องมีนะครับว่าบริการทางอินเตอร์เน็ต อักษรที่ใช้ในการพัฒนาการศึกษา เขาบอกว่าเขามีสามารถเอาได้ไหม ความสำเร็จของเรานะครับของหน่วยงานของเราที่ประเทศอินเดียนี้ ว่าน 7% เนี่ย เราก็คือมากกว่ารักทั้งวันทั้งคืน แต่พื้นฐานของทุกสิ่งทุกอย่างเนี่ยคือเขาหรือว่าการไปเอง บ่ายนี้มันก็ถือว่ามันกลายเป็นฐานทัพของเรานะสำนักงานของเรา แล้วก็คือเราก็ได้ครับภาคส่วน เช่นธนาคารก็เป็นศูนย์ร่วมนะครับในการสนับสนุนกองทุนในการช่วยเหลือในการพัฒนาสังคม วิธีการชำระเงิน ผ่านทางช่องทางด่วน คนจะสามารถเก็บ เอกสาร การใช้ในการกระบวนการยืนยัน ต้น ขับในระบบที่เรารับประกันความปลอดภัย แล้วจะเข้าถึงมือแล้วเหล่านี้ ก็ต้องมีการอนุมัติรายบุคคล ราย 2 เดือนที่ผ่านมา คุณต้องจ่ายค่าใช้จ่าย เพราะว่ามันไม่เกี่ยวกับเรื่องนี้ ข้อมูลส่วนบุคคลด้วย เราต้องเอามา พูดถึงการเป็นส่วนร่วมทางท่านนะครับ ไปวัดทางสาธารณชน เสียง คุณต้องคำนึงว่าทุกคนน่ะ ได้โอกาสเท่าเทียมกัน รับมอบโอกาสและความท้าทายความคิด จะต้องได้ 2 ที่บอร์ดหาซื้อได้แล้วก็คือคนที่เขาอยู่ที่นั่นในพื้นที่ไหนก็ตามถือว่ามีความ อาการทางร่างกายยังไงเนี่ย เขาจะสามารถดึงซื้อได้หรือไม่และมีให้ซื้อหรือไม่ด้วยนะ ดังนั้นคือการเข้าถึงเทคโนโลยีเหล่านี้ บุคคล แต่ถ้าจำเป็นเท่าไหร่ล่ะ ถ้าคนคนนั้นทำให้สามารถรับกำลังซื้อล่ะ รัฐบาลเนี่ยควรที่จะเป็นส่วนร่วมในการสนับสนุน การใช้ความช่วยเหลือ การพัฒนาเทคโนโลยี ต่อมาครับกลับสุพรรณ ทั้งหลายนะครับเราต้องรู้ สำหรับคำติชมแนะนำหรือจะผ่านทางสายเนี่ย เราต้องมองอย่างลึก ว่างคนคนนั้นที่มีความพิการ ดูซิว่ามันออกแบบ ว่าคนที่มีความพิการเนี่ยใช้ได้หรือเปล่า ในรูปแบบที่ บริการแล้วนะครับทางที่ถูกต้องให้คนอื่นใช้ได้ ยางเส้นปุ่มในการจับต้องหรือว่าการวิจัยมีปัญญาคนพิการไม่มี อุปกรณ์ด้านหน้า ใช้ได้หรือเปล่า เพราะทุกอย่างระบบเนี่ยที่รองรับเนี่ยพอไหม ออกแบบมาแล้วเนี่ย อ้วน มีความสามารถที่จะ คืนนั้น นโยบายทางสำนักงานของเราเนื้อสำนักงาน ICT ต่างๆนานา ความหลากหลายและสอบคนพิการปี 2016 ก็คือสิทธิของคนพิการ เราเรียกว่าอาทิตย์เดียวที่ออก สิทธิของคนพิการ ประจำปี 2016 อันนี้ แนะนำว่าได้ขั้น นอนแล้วจะ มติของสภา ต้อง ว่างมันต้องมีเบี้ยประกันหรือทุกอย่างที่พี่เลี้ยงนะครับที่จะสามารถ เราก็จัดหมวดหมู่เป็น 7 บาทนะครับณตอนนี้ได้ขยายเป็นวง ว่างนะครับ 21 กรกฎาคมคนที่จัดอยู่ในหมวดของความพิการ และมีตะขอโทษนะครับของสำนักงานของเรา ที่บัญญัติไว้ว่า รัฐบาลกลาง กลางวันกลางคืน ไม่มีความรับผิดชอบนะครับในนโยบายของต่างประเทศ ร้านแต่งร้านมารัฐบาลท้องถิ่นในแต่ละรัฐก็มีอีกรายการ การจัดการเอง ก็ถือว่าเป็นหนึ่งใน พูดถึงออกข้อ 42 นะครับ ตำรวจแต่ว่ารัฐบาลบอกว่าเนื้อหาทางเสียงหอน เอกสารอิเล็กทรอนิกส์เนี่ย หรือว่างล่ะรหัสผ่านและเทคนิคอธิบาย เสียงประสานมือก็ตามเนี่ยมันต้องมีคำบรรยายใต้ภาพ ที่มันที่เหมาะสม ครอบคลุมทุกถ้วนหน้า และข้อที่ 13 กำหนดว่ารัฐบาล ควรที่จะมีการอุดหนุน แล้วก็ตรวจทานไหมครับพรุ่งนี้นะครับ พูดถึงลักษณะพิเศษนะครับหรือว่า แนะนำทางรัฐบาล เดี๋ยวก็เริ่มพูดถึงเนื้อหา ICT ว่าไม่ว่าจะเป็นรูปแบบกระดาษเสียง หรือว่ายังไงก็ตาม คนที่มีความพิการเนี่ยจะสามารถที่จะใช้ได้ ว่าจะเป็นสีเหลือง หรือ อำเภอใดในภาพก็ตาม ปุ่มกด Godzilla 2016 นี้ 2018 เอากล้องมีคำแนะนำนะครับว่าให้ คนที่ไปเอาที่ร้านให้เขาถึงไวๆ ต่อไปนี้นะครับ พ่อตัดสินครับหรือว่ามติของรัฐบาลต้องเข้าใจนะครับ การที่ไม่ให้คนพิการเนี่ยสิเขาถึงไม่ได้มันคืออะไร แล้วถึงหลับสบายจะสามารถ มีการจัดสร้างในภาคใด แต่มันต้องเป็นการช่วยเหลือกันในการร่วมมือประสานงานด้วยกัน ไม่ใช่แค่บูชา ให้บริการทางบริการโทษมันต้องมีการร่วมมือ มีงานในการบริหาร ในแต่ละพื้นที่นั้น และออกคู่ ผลิตภัณฑ์เหล่านี้ ต้องเป็นเนื้อหาที่ใช้มันต้องเป็นมาตรฐานครับ ออกเลยภาพกวนๆ ออกมานับ บ้านใหม่ แต่สิ่งที่ AIA แนะนำว่า เป็นคณะกรรมการ ที่อยู่ สำนักง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สัมมนาฯ International Sysmposium on Digital Inclusion (3/11/66 บ่าย thai)</dc:title>
  <dc:creator/>
  <cp:keywords/>
  <dcterms:created xsi:type="dcterms:W3CDTF">2024-01-04T02:47:43Z</dcterms:created>
  <dcterms:modified xsi:type="dcterms:W3CDTF">2024-01-04T02: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พฤษจิกายน 2566 เวลา 13.00 น.</vt:lpwstr>
  </property>
  <property fmtid="{D5CDD505-2E9C-101B-9397-08002B2CF9AE}" pid="3" name="subtitle">
    <vt:lpwstr/>
  </property>
</Properties>
</file>